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439F99B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BC7571">
        <w:t>Forensic Science</w:t>
      </w:r>
    </w:p>
    <w:p w14:paraId="297ECB5F" w14:textId="397C9402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37B4F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744D3A2B" w14:textId="77777777" w:rsidR="00910BD1" w:rsidRDefault="00910BD1" w:rsidP="00910BD1">
      <w:pPr>
        <w:pStyle w:val="Heading2"/>
        <w:spacing w:before="0"/>
      </w:pPr>
      <w:r>
        <w:t>University Graduation Requirements</w:t>
      </w:r>
    </w:p>
    <w:p w14:paraId="51BD7FED" w14:textId="77777777" w:rsidR="00910BD1" w:rsidRDefault="0025670D" w:rsidP="00910BD1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10BD1">
            <w:rPr>
              <w:rFonts w:ascii="MS Gothic" w:eastAsia="MS Gothic" w:hAnsi="MS Gothic" w:hint="eastAsia"/>
            </w:rPr>
            <w:t>☐</w:t>
          </w:r>
        </w:sdtContent>
      </w:sdt>
      <w:r w:rsidR="00910BD1">
        <w:t>Students must earn 124 hours to be eligible for graduation.</w:t>
      </w:r>
    </w:p>
    <w:p w14:paraId="6DE18E1F" w14:textId="77777777" w:rsidR="00910BD1" w:rsidRDefault="0025670D" w:rsidP="00910BD1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BD1">
            <w:rPr>
              <w:rFonts w:ascii="MS Gothic" w:eastAsia="MS Gothic" w:hAnsi="MS Gothic" w:hint="eastAsia"/>
            </w:rPr>
            <w:t>☐</w:t>
          </w:r>
        </w:sdtContent>
      </w:sdt>
      <w:r w:rsidR="00910BD1">
        <w:t>Students must maintain an overall minimum GPA of 3.5 to be eligible for graduation with Honors Distinction.</w:t>
      </w:r>
    </w:p>
    <w:p w14:paraId="0116321A" w14:textId="62FA29EB" w:rsidR="00910BD1" w:rsidRDefault="0025670D" w:rsidP="00910BD1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0D92">
            <w:rPr>
              <w:rFonts w:ascii="MS Gothic" w:eastAsia="MS Gothic" w:hAnsi="MS Gothic" w:hint="eastAsia"/>
            </w:rPr>
            <w:t>☐</w:t>
          </w:r>
        </w:sdtContent>
      </w:sdt>
      <w:r w:rsidR="00910BD1">
        <w:t xml:space="preserve">Students must earn 100 </w:t>
      </w:r>
      <w:hyperlink r:id="rId8" w:tooltip="Academics, Community Service and Engagement" w:history="1">
        <w:r w:rsidR="00690A69" w:rsidRPr="0025670D">
          <w:rPr>
            <w:rStyle w:val="Hyperlink"/>
            <w:color w:val="0000FF"/>
          </w:rPr>
          <w:t>Academics, Community Service and Engagement</w:t>
        </w:r>
      </w:hyperlink>
      <w:r w:rsidR="00910BD1">
        <w:t xml:space="preserve"> points per year.</w:t>
      </w:r>
    </w:p>
    <w:p w14:paraId="4B8CC638" w14:textId="77777777" w:rsidR="00910BD1" w:rsidRDefault="0025670D" w:rsidP="00910BD1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BD1">
            <w:rPr>
              <w:rFonts w:ascii="MS Gothic" w:eastAsia="MS Gothic" w:hAnsi="MS Gothic" w:hint="eastAsia"/>
            </w:rPr>
            <w:t>☐</w:t>
          </w:r>
        </w:sdtContent>
      </w:sdt>
      <w:r w:rsidR="00910BD1">
        <w:t>Students must maintain a major minimum GPA of 2.0 to be eligible for graduation.</w:t>
      </w:r>
    </w:p>
    <w:p w14:paraId="729D23B7" w14:textId="4D07DB6A" w:rsidR="00910BD1" w:rsidRDefault="0025670D" w:rsidP="00910BD1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0D92">
            <w:rPr>
              <w:rFonts w:ascii="MS Gothic" w:eastAsia="MS Gothic" w:hAnsi="MS Gothic" w:hint="eastAsia"/>
            </w:rPr>
            <w:t>☐</w:t>
          </w:r>
        </w:sdtContent>
      </w:sdt>
      <w:r w:rsidR="00910BD1">
        <w:t>Students must complete 31 credit hours in residency at UT to be eligible for graduation.</w:t>
      </w:r>
    </w:p>
    <w:p w14:paraId="117012D4" w14:textId="77777777" w:rsidR="00910BD1" w:rsidRDefault="0025670D" w:rsidP="00910BD1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BD1">
            <w:rPr>
              <w:rFonts w:ascii="MS Gothic" w:eastAsia="MS Gothic" w:hAnsi="MS Gothic" w:hint="eastAsia"/>
            </w:rPr>
            <w:t>☐</w:t>
          </w:r>
        </w:sdtContent>
      </w:sdt>
      <w:r w:rsidR="00910BD1">
        <w:t>Students must complete 15 credit hours in residency at UT in their major coursework.</w:t>
      </w:r>
    </w:p>
    <w:p w14:paraId="138EFF7F" w14:textId="77777777" w:rsidR="00910BD1" w:rsidRDefault="00910BD1" w:rsidP="00910BD1">
      <w:pPr>
        <w:spacing w:after="0"/>
      </w:pPr>
    </w:p>
    <w:p w14:paraId="6FEC729E" w14:textId="77777777" w:rsidR="00910BD1" w:rsidRDefault="00910BD1" w:rsidP="00910BD1">
      <w:pPr>
        <w:pStyle w:val="Heading2"/>
        <w:spacing w:before="0"/>
      </w:pPr>
      <w:r>
        <w:t>Honors Requirements</w:t>
      </w:r>
    </w:p>
    <w:p w14:paraId="5CF5FC2D" w14:textId="77777777" w:rsidR="00910BD1" w:rsidRPr="00752C28" w:rsidRDefault="00910BD1" w:rsidP="0091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910BD1" w:rsidRPr="00D421C1" w14:paraId="4254F0A6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3D83006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7B742AC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C85C149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10BD1" w14:paraId="4DEE1D93" w14:textId="77777777" w:rsidTr="000B2C1D">
        <w:trPr>
          <w:cantSplit/>
          <w:trHeight w:val="593"/>
        </w:trPr>
        <w:tc>
          <w:tcPr>
            <w:tcW w:w="7915" w:type="dxa"/>
          </w:tcPr>
          <w:p w14:paraId="4FA0F60F" w14:textId="77777777" w:rsidR="00910BD1" w:rsidRDefault="00910BD1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6D0C6A8C" w14:textId="77777777" w:rsidR="00910BD1" w:rsidRDefault="00910BD1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1060798B" w14:textId="77777777" w:rsidR="00910BD1" w:rsidRDefault="00910BD1" w:rsidP="000B2C1D">
            <w:pPr>
              <w:spacing w:after="0"/>
            </w:pPr>
          </w:p>
        </w:tc>
        <w:tc>
          <w:tcPr>
            <w:tcW w:w="1440" w:type="dxa"/>
          </w:tcPr>
          <w:p w14:paraId="60238690" w14:textId="77777777" w:rsidR="00910BD1" w:rsidRDefault="00910BD1" w:rsidP="000B2C1D">
            <w:pPr>
              <w:spacing w:after="0"/>
            </w:pPr>
          </w:p>
        </w:tc>
      </w:tr>
      <w:tr w:rsidR="00910BD1" w14:paraId="4891A055" w14:textId="77777777" w:rsidTr="000B2C1D">
        <w:trPr>
          <w:cantSplit/>
          <w:trHeight w:val="530"/>
        </w:trPr>
        <w:tc>
          <w:tcPr>
            <w:tcW w:w="7915" w:type="dxa"/>
          </w:tcPr>
          <w:p w14:paraId="42F17362" w14:textId="77777777" w:rsidR="00910BD1" w:rsidRDefault="00910BD1" w:rsidP="000B2C1D">
            <w:pPr>
              <w:spacing w:after="0"/>
            </w:pPr>
            <w:r>
              <w:t>AWR 101 (4cr) - Reading Locally &amp; Globally</w:t>
            </w:r>
          </w:p>
          <w:p w14:paraId="43E44E6B" w14:textId="77777777" w:rsidR="00910BD1" w:rsidRDefault="00910BD1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28A13437" w14:textId="77777777" w:rsidR="00910BD1" w:rsidRDefault="00910BD1" w:rsidP="000B2C1D">
            <w:pPr>
              <w:spacing w:after="0"/>
            </w:pPr>
          </w:p>
        </w:tc>
        <w:tc>
          <w:tcPr>
            <w:tcW w:w="1440" w:type="dxa"/>
          </w:tcPr>
          <w:p w14:paraId="4B5CF78C" w14:textId="77777777" w:rsidR="00910BD1" w:rsidRDefault="00910BD1" w:rsidP="000B2C1D">
            <w:pPr>
              <w:spacing w:after="0"/>
            </w:pPr>
          </w:p>
        </w:tc>
      </w:tr>
      <w:tr w:rsidR="00910BD1" w14:paraId="58FD76F3" w14:textId="77777777" w:rsidTr="000B2C1D">
        <w:trPr>
          <w:cantSplit/>
        </w:trPr>
        <w:tc>
          <w:tcPr>
            <w:tcW w:w="0" w:type="auto"/>
          </w:tcPr>
          <w:p w14:paraId="15C0BAFE" w14:textId="77777777" w:rsidR="00910BD1" w:rsidRDefault="00910BD1" w:rsidP="000B2C1D">
            <w:pPr>
              <w:spacing w:after="0"/>
            </w:pPr>
            <w:r>
              <w:t>AWR 201 (4cr) – Writing and Research: The Local and the Global</w:t>
            </w:r>
          </w:p>
          <w:p w14:paraId="1DD25B25" w14:textId="77777777" w:rsidR="00910BD1" w:rsidRPr="00E415F7" w:rsidRDefault="00910BD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29FF6F1D" w14:textId="77777777" w:rsidR="00910BD1" w:rsidRDefault="00910BD1" w:rsidP="000B2C1D">
            <w:pPr>
              <w:spacing w:after="0"/>
            </w:pPr>
          </w:p>
        </w:tc>
        <w:tc>
          <w:tcPr>
            <w:tcW w:w="1435" w:type="dxa"/>
          </w:tcPr>
          <w:p w14:paraId="475668C0" w14:textId="77777777" w:rsidR="00910BD1" w:rsidRDefault="00910BD1" w:rsidP="000B2C1D">
            <w:pPr>
              <w:spacing w:after="0"/>
            </w:pPr>
          </w:p>
        </w:tc>
      </w:tr>
      <w:tr w:rsidR="00910BD1" w14:paraId="118D539F" w14:textId="77777777" w:rsidTr="000B2C1D">
        <w:trPr>
          <w:cantSplit/>
          <w:trHeight w:val="557"/>
        </w:trPr>
        <w:tc>
          <w:tcPr>
            <w:tcW w:w="7915" w:type="dxa"/>
          </w:tcPr>
          <w:p w14:paraId="0EC92305" w14:textId="77777777" w:rsidR="00910BD1" w:rsidRDefault="00910BD1" w:rsidP="000B2C1D">
            <w:pPr>
              <w:spacing w:after="0"/>
            </w:pPr>
            <w:r>
              <w:t>Math (4cr) Requirement (choose one):</w:t>
            </w:r>
          </w:p>
          <w:p w14:paraId="55512904" w14:textId="77777777" w:rsidR="00910BD1" w:rsidRDefault="00910BD1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259F731E" w14:textId="294AF2F3" w:rsidR="00910BD1" w:rsidRDefault="00501A06" w:rsidP="000B2C1D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7110189E" w14:textId="77777777" w:rsidR="00910BD1" w:rsidRDefault="00910BD1" w:rsidP="000B2C1D">
            <w:pPr>
              <w:spacing w:after="0"/>
            </w:pPr>
          </w:p>
        </w:tc>
      </w:tr>
    </w:tbl>
    <w:p w14:paraId="75CDB5BA" w14:textId="77777777" w:rsidR="00910BD1" w:rsidRDefault="00910BD1" w:rsidP="00910BD1">
      <w:pPr>
        <w:pStyle w:val="Heading3"/>
        <w:spacing w:before="0" w:after="0"/>
        <w:rPr>
          <w:sz w:val="24"/>
          <w:szCs w:val="28"/>
        </w:rPr>
      </w:pPr>
    </w:p>
    <w:p w14:paraId="6FC19EE6" w14:textId="77777777" w:rsidR="00910BD1" w:rsidRPr="00752C28" w:rsidRDefault="00910BD1" w:rsidP="0091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910BD1" w:rsidRPr="00D421C1" w14:paraId="20051C4A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1F9C0FB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56D5EE3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FDDEE21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10BD1" w14:paraId="555AA8A4" w14:textId="77777777" w:rsidTr="000B2C1D">
        <w:trPr>
          <w:cantSplit/>
        </w:trPr>
        <w:tc>
          <w:tcPr>
            <w:tcW w:w="7915" w:type="dxa"/>
          </w:tcPr>
          <w:p w14:paraId="7F1B147A" w14:textId="77777777" w:rsidR="00910BD1" w:rsidRDefault="00910BD1" w:rsidP="000B2C1D">
            <w:pPr>
              <w:spacing w:after="0"/>
            </w:pPr>
            <w:r>
              <w:t>HON 220 (4cr) – Where have we been?</w:t>
            </w:r>
          </w:p>
          <w:p w14:paraId="4CED851B" w14:textId="77777777" w:rsidR="00910BD1" w:rsidRDefault="00910BD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F182F27" w14:textId="77777777" w:rsidR="00910BD1" w:rsidRPr="000A2092" w:rsidRDefault="00910BD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DD5DCE8" w14:textId="77777777" w:rsidR="00910BD1" w:rsidRDefault="00910BD1" w:rsidP="000B2C1D">
            <w:pPr>
              <w:spacing w:after="0"/>
            </w:pPr>
          </w:p>
        </w:tc>
        <w:tc>
          <w:tcPr>
            <w:tcW w:w="1440" w:type="dxa"/>
          </w:tcPr>
          <w:p w14:paraId="4088A625" w14:textId="77777777" w:rsidR="00910BD1" w:rsidRDefault="00910BD1" w:rsidP="000B2C1D">
            <w:pPr>
              <w:spacing w:after="0"/>
            </w:pPr>
          </w:p>
        </w:tc>
      </w:tr>
      <w:tr w:rsidR="00910BD1" w14:paraId="723E7457" w14:textId="77777777" w:rsidTr="000B2C1D">
        <w:trPr>
          <w:cantSplit/>
        </w:trPr>
        <w:tc>
          <w:tcPr>
            <w:tcW w:w="7915" w:type="dxa"/>
          </w:tcPr>
          <w:p w14:paraId="12047532" w14:textId="77777777" w:rsidR="00910BD1" w:rsidRDefault="00910BD1" w:rsidP="000B2C1D">
            <w:pPr>
              <w:spacing w:after="0"/>
            </w:pPr>
            <w:r>
              <w:t>HON 230 (4cr) – Where are we now?</w:t>
            </w:r>
          </w:p>
          <w:p w14:paraId="5010BBEE" w14:textId="77777777" w:rsidR="00910BD1" w:rsidRDefault="00910BD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D067F37" w14:textId="77777777" w:rsidR="00910BD1" w:rsidRPr="0000459F" w:rsidRDefault="00910BD1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D4B2E14" w14:textId="77777777" w:rsidR="00910BD1" w:rsidRDefault="00910BD1" w:rsidP="000B2C1D">
            <w:pPr>
              <w:spacing w:after="0"/>
            </w:pPr>
          </w:p>
        </w:tc>
        <w:tc>
          <w:tcPr>
            <w:tcW w:w="1440" w:type="dxa"/>
          </w:tcPr>
          <w:p w14:paraId="7833B1F1" w14:textId="77777777" w:rsidR="00910BD1" w:rsidRDefault="00910BD1" w:rsidP="000B2C1D">
            <w:pPr>
              <w:spacing w:after="0"/>
            </w:pPr>
          </w:p>
        </w:tc>
      </w:tr>
      <w:tr w:rsidR="00910BD1" w14:paraId="26575303" w14:textId="77777777" w:rsidTr="000B2C1D">
        <w:trPr>
          <w:cantSplit/>
        </w:trPr>
        <w:tc>
          <w:tcPr>
            <w:tcW w:w="7915" w:type="dxa"/>
          </w:tcPr>
          <w:p w14:paraId="61022F4E" w14:textId="77777777" w:rsidR="00910BD1" w:rsidRDefault="00910BD1" w:rsidP="000B2C1D">
            <w:pPr>
              <w:spacing w:after="0"/>
            </w:pPr>
            <w:r>
              <w:t xml:space="preserve">HON 240 (4cr) – Where are we going? </w:t>
            </w:r>
          </w:p>
          <w:p w14:paraId="2BDDAD5C" w14:textId="77777777" w:rsidR="00910BD1" w:rsidRDefault="00910BD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2507D15" w14:textId="77777777" w:rsidR="00910BD1" w:rsidRDefault="00910BD1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4DB8698" w14:textId="77777777" w:rsidR="00910BD1" w:rsidRDefault="00910BD1" w:rsidP="000B2C1D">
            <w:pPr>
              <w:spacing w:after="0"/>
            </w:pPr>
          </w:p>
        </w:tc>
        <w:tc>
          <w:tcPr>
            <w:tcW w:w="1440" w:type="dxa"/>
          </w:tcPr>
          <w:p w14:paraId="44C7215A" w14:textId="77777777" w:rsidR="00910BD1" w:rsidRDefault="00910BD1" w:rsidP="000B2C1D">
            <w:pPr>
              <w:spacing w:after="0"/>
            </w:pPr>
          </w:p>
        </w:tc>
      </w:tr>
    </w:tbl>
    <w:p w14:paraId="7F186158" w14:textId="77777777" w:rsidR="00910BD1" w:rsidRDefault="00910BD1" w:rsidP="00910BD1"/>
    <w:p w14:paraId="655B6334" w14:textId="77777777" w:rsidR="00910BD1" w:rsidRDefault="00910BD1" w:rsidP="00910BD1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910BD1" w:rsidRPr="00D421C1" w14:paraId="19739FC5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DF9B401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F7B7CB4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F6BE66C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10BD1" w14:paraId="41888DED" w14:textId="77777777" w:rsidTr="000B2C1D">
        <w:trPr>
          <w:cantSplit/>
        </w:trPr>
        <w:tc>
          <w:tcPr>
            <w:tcW w:w="7915" w:type="dxa"/>
          </w:tcPr>
          <w:p w14:paraId="03C4F6A7" w14:textId="77777777" w:rsidR="00910BD1" w:rsidRPr="00EA6BBF" w:rsidRDefault="00910BD1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36370CFB" w14:textId="77777777" w:rsidR="00910BD1" w:rsidRDefault="00910BD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8F9C861" w14:textId="77777777" w:rsidR="00910BD1" w:rsidRDefault="00910BD1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1893138" w14:textId="77777777" w:rsidR="00910BD1" w:rsidRDefault="00910BD1" w:rsidP="000B2C1D">
            <w:pPr>
              <w:spacing w:after="0"/>
            </w:pPr>
          </w:p>
        </w:tc>
        <w:tc>
          <w:tcPr>
            <w:tcW w:w="1440" w:type="dxa"/>
          </w:tcPr>
          <w:p w14:paraId="2731EE1D" w14:textId="77777777" w:rsidR="00910BD1" w:rsidRDefault="00910BD1" w:rsidP="000B2C1D">
            <w:pPr>
              <w:spacing w:after="0"/>
            </w:pPr>
          </w:p>
        </w:tc>
      </w:tr>
      <w:tr w:rsidR="00910BD1" w14:paraId="5D3C8319" w14:textId="77777777" w:rsidTr="000B2C1D">
        <w:trPr>
          <w:cantSplit/>
        </w:trPr>
        <w:tc>
          <w:tcPr>
            <w:tcW w:w="7915" w:type="dxa"/>
          </w:tcPr>
          <w:p w14:paraId="2EB98A33" w14:textId="77777777" w:rsidR="00910BD1" w:rsidRPr="00EA6BBF" w:rsidRDefault="00910BD1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1EF79CD9" w14:textId="77777777" w:rsidR="00910BD1" w:rsidRDefault="00910BD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C48EDE7" w14:textId="77777777" w:rsidR="00910BD1" w:rsidRDefault="00910BD1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4DB6BD1" w14:textId="77777777" w:rsidR="00910BD1" w:rsidRDefault="00910BD1" w:rsidP="000B2C1D">
            <w:pPr>
              <w:spacing w:after="0"/>
            </w:pPr>
          </w:p>
        </w:tc>
        <w:tc>
          <w:tcPr>
            <w:tcW w:w="1440" w:type="dxa"/>
          </w:tcPr>
          <w:p w14:paraId="60C413E8" w14:textId="77777777" w:rsidR="00910BD1" w:rsidRDefault="00910BD1" w:rsidP="000B2C1D">
            <w:pPr>
              <w:spacing w:after="0"/>
            </w:pPr>
          </w:p>
        </w:tc>
      </w:tr>
      <w:tr w:rsidR="00910BD1" w14:paraId="5B689482" w14:textId="77777777" w:rsidTr="000B2C1D">
        <w:trPr>
          <w:cantSplit/>
        </w:trPr>
        <w:tc>
          <w:tcPr>
            <w:tcW w:w="7915" w:type="dxa"/>
          </w:tcPr>
          <w:p w14:paraId="757E2B6C" w14:textId="77777777" w:rsidR="00910BD1" w:rsidRDefault="00910BD1" w:rsidP="000B2C1D">
            <w:pPr>
              <w:spacing w:after="0"/>
            </w:pPr>
            <w:r>
              <w:t>HON 257 (4cr) – Idea Lab: Social Science</w:t>
            </w:r>
          </w:p>
          <w:p w14:paraId="0454CA2B" w14:textId="77777777" w:rsidR="00910BD1" w:rsidRDefault="00910BD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3DC97E2" w14:textId="77777777" w:rsidR="00910BD1" w:rsidRDefault="00910BD1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0BB7ECA" w14:textId="77777777" w:rsidR="00910BD1" w:rsidRDefault="00910BD1" w:rsidP="000B2C1D">
            <w:pPr>
              <w:spacing w:after="0"/>
            </w:pPr>
          </w:p>
        </w:tc>
        <w:tc>
          <w:tcPr>
            <w:tcW w:w="1440" w:type="dxa"/>
          </w:tcPr>
          <w:p w14:paraId="33FBBC03" w14:textId="77777777" w:rsidR="00910BD1" w:rsidRDefault="00910BD1" w:rsidP="000B2C1D">
            <w:pPr>
              <w:spacing w:after="0"/>
            </w:pPr>
          </w:p>
        </w:tc>
      </w:tr>
    </w:tbl>
    <w:p w14:paraId="56162743" w14:textId="77777777" w:rsidR="00910BD1" w:rsidRDefault="00910BD1" w:rsidP="00910BD1">
      <w:pPr>
        <w:spacing w:after="0"/>
      </w:pPr>
    </w:p>
    <w:p w14:paraId="2AED2A61" w14:textId="77777777" w:rsidR="00910BD1" w:rsidRPr="00752C28" w:rsidRDefault="00910BD1" w:rsidP="0091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910BD1" w:rsidRPr="00D421C1" w14:paraId="3FCA9833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77F9A6F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554944E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8CA311B" w14:textId="77777777" w:rsidR="00910BD1" w:rsidRPr="00D421C1" w:rsidRDefault="00910BD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10BD1" w14:paraId="0506FEDD" w14:textId="77777777" w:rsidTr="000B2C1D">
        <w:trPr>
          <w:cantSplit/>
        </w:trPr>
        <w:tc>
          <w:tcPr>
            <w:tcW w:w="7915" w:type="dxa"/>
          </w:tcPr>
          <w:p w14:paraId="5A3DA9A1" w14:textId="77777777" w:rsidR="00910BD1" w:rsidRDefault="00910BD1" w:rsidP="000B2C1D">
            <w:pPr>
              <w:spacing w:after="0"/>
            </w:pPr>
            <w:r>
              <w:t>HON 490 (6-10cr) – Thesis</w:t>
            </w:r>
          </w:p>
          <w:p w14:paraId="0AA15BCF" w14:textId="77777777" w:rsidR="00910BD1" w:rsidRPr="000A2092" w:rsidRDefault="00910BD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6B4BD143" w14:textId="77777777" w:rsidR="00910BD1" w:rsidRDefault="00910BD1" w:rsidP="000B2C1D">
            <w:pPr>
              <w:spacing w:after="0"/>
            </w:pPr>
          </w:p>
        </w:tc>
        <w:tc>
          <w:tcPr>
            <w:tcW w:w="1440" w:type="dxa"/>
          </w:tcPr>
          <w:p w14:paraId="56A7F8F7" w14:textId="77777777" w:rsidR="00910BD1" w:rsidRDefault="00910BD1" w:rsidP="000B2C1D">
            <w:pPr>
              <w:spacing w:after="0"/>
            </w:pPr>
          </w:p>
        </w:tc>
      </w:tr>
    </w:tbl>
    <w:p w14:paraId="786C23AC" w14:textId="77777777" w:rsidR="00910BD1" w:rsidRPr="00BF7739" w:rsidRDefault="00910BD1" w:rsidP="00910BD1">
      <w:pPr>
        <w:spacing w:after="0"/>
        <w:rPr>
          <w:sz w:val="20"/>
          <w:szCs w:val="20"/>
        </w:rPr>
      </w:pPr>
    </w:p>
    <w:p w14:paraId="77D6CB25" w14:textId="73C01922" w:rsidR="00BF7739" w:rsidRDefault="00BC7571" w:rsidP="007257D8">
      <w:pPr>
        <w:pStyle w:val="Heading2"/>
        <w:spacing w:before="0"/>
      </w:pPr>
      <w:r>
        <w:t>Forensic Science</w:t>
      </w:r>
      <w:r w:rsidR="005C2390">
        <w:t xml:space="preserve"> </w:t>
      </w:r>
      <w:r w:rsidR="00BF7739">
        <w:t>Requirements (</w:t>
      </w:r>
      <w:r w:rsidR="00B3063C">
        <w:t>86</w:t>
      </w:r>
      <w:r w:rsidR="00BF7739">
        <w:t xml:space="preserve"> Credits)</w:t>
      </w:r>
    </w:p>
    <w:p w14:paraId="7D842017" w14:textId="17A8DE4B" w:rsidR="00310FB1" w:rsidRPr="00752C28" w:rsidRDefault="00BC7571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nsic Science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0B489842" w:rsidR="00310FB1" w:rsidRDefault="00BC757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orensic Science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2B5743">
              <w:rPr>
                <w:b/>
                <w:bCs/>
              </w:rPr>
              <w:t>73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4485BDAC" w14:textId="77777777" w:rsidR="00441994" w:rsidRDefault="006B73C3" w:rsidP="00765AB9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FSC</w:t>
            </w:r>
            <w:proofErr w:type="spellEnd"/>
            <w:r>
              <w:rPr>
                <w:rFonts w:cstheme="minorHAnsi"/>
              </w:rPr>
              <w:t xml:space="preserve"> 130 (3cr) – Survey of Forensic Sciences</w:t>
            </w:r>
          </w:p>
          <w:p w14:paraId="018A8B30" w14:textId="2B0AFA91" w:rsidR="00214164" w:rsidRPr="00C20C31" w:rsidRDefault="00214164" w:rsidP="00765AB9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0E27E6" w:rsidRPr="00597CC6" w14:paraId="5A402593" w14:textId="77777777" w:rsidTr="00765AB9">
        <w:trPr>
          <w:cantSplit/>
        </w:trPr>
        <w:tc>
          <w:tcPr>
            <w:tcW w:w="3617" w:type="pct"/>
          </w:tcPr>
          <w:p w14:paraId="1B8FD120" w14:textId="77777777" w:rsidR="000E27E6" w:rsidRDefault="000E27E6" w:rsidP="00765AB9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FSC</w:t>
            </w:r>
            <w:proofErr w:type="spellEnd"/>
            <w:r>
              <w:rPr>
                <w:rFonts w:cstheme="minorHAnsi"/>
              </w:rPr>
              <w:t xml:space="preserve"> 230 (3cr) – Fire Debris and Firearms</w:t>
            </w:r>
          </w:p>
          <w:p w14:paraId="1E95C907" w14:textId="37E2C180" w:rsidR="000E27E6" w:rsidRPr="000E27E6" w:rsidRDefault="000E27E6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proofErr w:type="spellStart"/>
            <w:r w:rsidRPr="000E27E6">
              <w:rPr>
                <w:rFonts w:cstheme="minorHAnsi"/>
                <w:i/>
                <w:iCs/>
              </w:rPr>
              <w:t>FSC</w:t>
            </w:r>
            <w:proofErr w:type="spellEnd"/>
            <w:r w:rsidRPr="000E27E6">
              <w:rPr>
                <w:rFonts w:cstheme="minorHAnsi"/>
                <w:i/>
                <w:iCs/>
              </w:rPr>
              <w:t xml:space="preserve"> 130, CHE 154 and CHE 155L (all with a grade of “C” or better)</w:t>
            </w:r>
          </w:p>
        </w:tc>
        <w:tc>
          <w:tcPr>
            <w:tcW w:w="671" w:type="pct"/>
          </w:tcPr>
          <w:p w14:paraId="734DC1CB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10880E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</w:tr>
      <w:tr w:rsidR="00214164" w:rsidRPr="00597CC6" w14:paraId="202CFF54" w14:textId="77777777" w:rsidTr="00765AB9">
        <w:trPr>
          <w:cantSplit/>
        </w:trPr>
        <w:tc>
          <w:tcPr>
            <w:tcW w:w="3617" w:type="pct"/>
          </w:tcPr>
          <w:p w14:paraId="721CAB80" w14:textId="77777777" w:rsidR="00214164" w:rsidRDefault="00214164" w:rsidP="00765AB9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FSC</w:t>
            </w:r>
            <w:proofErr w:type="spellEnd"/>
            <w:r>
              <w:rPr>
                <w:rFonts w:cstheme="minorHAnsi"/>
              </w:rPr>
              <w:t xml:space="preserve"> 307 (4cr) – Crime Scene Investigation</w:t>
            </w:r>
          </w:p>
          <w:p w14:paraId="4D7F2F9A" w14:textId="325C2715" w:rsidR="00214164" w:rsidRPr="00214164" w:rsidRDefault="0021416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2</w:t>
            </w:r>
          </w:p>
        </w:tc>
        <w:tc>
          <w:tcPr>
            <w:tcW w:w="671" w:type="pct"/>
          </w:tcPr>
          <w:p w14:paraId="235216F7" w14:textId="77777777" w:rsidR="00214164" w:rsidRPr="006A68B8" w:rsidRDefault="0021416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47CA6A" w14:textId="77777777" w:rsidR="00214164" w:rsidRPr="006A68B8" w:rsidRDefault="00214164" w:rsidP="00765AB9">
            <w:pPr>
              <w:spacing w:after="0"/>
              <w:rPr>
                <w:rFonts w:cstheme="minorHAnsi"/>
              </w:rPr>
            </w:pPr>
          </w:p>
        </w:tc>
      </w:tr>
      <w:tr w:rsidR="00214164" w:rsidRPr="00597CC6" w14:paraId="78EB3001" w14:textId="77777777" w:rsidTr="00765AB9">
        <w:trPr>
          <w:cantSplit/>
        </w:trPr>
        <w:tc>
          <w:tcPr>
            <w:tcW w:w="3617" w:type="pct"/>
          </w:tcPr>
          <w:p w14:paraId="1B39BE8C" w14:textId="77777777" w:rsidR="00214164" w:rsidRDefault="0021416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RM 102 (4cr) </w:t>
            </w:r>
            <w:r w:rsidR="00C20869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</w:t>
            </w:r>
            <w:r w:rsidR="00C20869">
              <w:rPr>
                <w:rFonts w:cstheme="minorHAnsi"/>
              </w:rPr>
              <w:t>Introduction to Criminal Justice</w:t>
            </w:r>
          </w:p>
          <w:p w14:paraId="75139DC4" w14:textId="44CF9BDE" w:rsidR="00C20869" w:rsidRDefault="00C20869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C986B55" w14:textId="77777777" w:rsidR="00214164" w:rsidRPr="006A68B8" w:rsidRDefault="0021416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5A4A8F" w14:textId="77777777" w:rsidR="00214164" w:rsidRPr="006A68B8" w:rsidRDefault="00214164" w:rsidP="00765AB9">
            <w:pPr>
              <w:spacing w:after="0"/>
              <w:rPr>
                <w:rFonts w:cstheme="minorHAnsi"/>
              </w:rPr>
            </w:pPr>
          </w:p>
        </w:tc>
      </w:tr>
      <w:tr w:rsidR="006B73C3" w:rsidRPr="00597CC6" w14:paraId="1AEBFD29" w14:textId="77777777" w:rsidTr="000B2C1D">
        <w:trPr>
          <w:cantSplit/>
        </w:trPr>
        <w:tc>
          <w:tcPr>
            <w:tcW w:w="3617" w:type="pct"/>
          </w:tcPr>
          <w:p w14:paraId="39A63F03" w14:textId="77777777" w:rsidR="006B73C3" w:rsidRDefault="006B73C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39CC2F8E" w14:textId="77777777" w:rsidR="006B73C3" w:rsidRDefault="006B73C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69492FC7" w14:textId="77777777" w:rsidR="006B73C3" w:rsidRPr="00C20C31" w:rsidRDefault="006B73C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7BAD34A" w14:textId="77777777" w:rsidR="006B73C3" w:rsidRPr="006A68B8" w:rsidRDefault="006B73C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488A3D" w14:textId="77777777" w:rsidR="006B73C3" w:rsidRPr="006A68B8" w:rsidRDefault="006B73C3" w:rsidP="000B2C1D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0E27E6" w:rsidRPr="00597CC6" w14:paraId="7EBA08DB" w14:textId="77777777" w:rsidTr="00765AB9">
        <w:trPr>
          <w:cantSplit/>
        </w:trPr>
        <w:tc>
          <w:tcPr>
            <w:tcW w:w="3617" w:type="pct"/>
          </w:tcPr>
          <w:p w14:paraId="49C85D0C" w14:textId="071882FF" w:rsidR="000E27E6" w:rsidRDefault="000E27E6" w:rsidP="000E2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64ABCCC2" w14:textId="617A2E40" w:rsidR="000E27E6" w:rsidRDefault="000E27E6" w:rsidP="000E27E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E27E6">
              <w:rPr>
                <w:rFonts w:cstheme="minorHAnsi"/>
                <w:i/>
                <w:iCs/>
              </w:rPr>
              <w:t>BIO 198 and BIO 198L</w:t>
            </w:r>
            <w:r>
              <w:rPr>
                <w:rFonts w:cstheme="minorHAnsi"/>
                <w:i/>
                <w:iCs/>
              </w:rPr>
              <w:t xml:space="preserve"> (both</w:t>
            </w:r>
            <w:r w:rsidRPr="000E27E6">
              <w:rPr>
                <w:rFonts w:cstheme="minorHAnsi"/>
                <w:i/>
                <w:iCs/>
              </w:rPr>
              <w:t xml:space="preserve"> with a grade of "C" or better</w:t>
            </w:r>
            <w:r>
              <w:rPr>
                <w:rFonts w:cstheme="minorHAnsi"/>
                <w:i/>
                <w:iCs/>
              </w:rPr>
              <w:t>)</w:t>
            </w:r>
          </w:p>
          <w:p w14:paraId="130D6039" w14:textId="48D9C01C" w:rsidR="000E27E6" w:rsidRDefault="000E27E6" w:rsidP="000E2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331265B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F9914A7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</w:tr>
      <w:tr w:rsidR="000E27E6" w:rsidRPr="00597CC6" w14:paraId="591B5714" w14:textId="77777777" w:rsidTr="00765AB9">
        <w:trPr>
          <w:cantSplit/>
        </w:trPr>
        <w:tc>
          <w:tcPr>
            <w:tcW w:w="3617" w:type="pct"/>
          </w:tcPr>
          <w:p w14:paraId="62EA29EB" w14:textId="5468E6F4" w:rsidR="000E27E6" w:rsidRDefault="000E27E6" w:rsidP="000E2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4C570F29" w14:textId="5FA95020" w:rsidR="000E27E6" w:rsidRDefault="000E27E6" w:rsidP="000E27E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E27E6">
              <w:rPr>
                <w:rFonts w:cstheme="minorHAnsi"/>
                <w:i/>
                <w:iCs/>
              </w:rPr>
              <w:t>BIO 198 and BIO 198L</w:t>
            </w:r>
            <w:r>
              <w:rPr>
                <w:rFonts w:cstheme="minorHAnsi"/>
                <w:i/>
                <w:iCs/>
              </w:rPr>
              <w:t xml:space="preserve"> (both</w:t>
            </w:r>
            <w:r w:rsidRPr="000E27E6">
              <w:rPr>
                <w:rFonts w:cstheme="minorHAnsi"/>
                <w:i/>
                <w:iCs/>
              </w:rPr>
              <w:t xml:space="preserve"> with a grade of "C" or better</w:t>
            </w:r>
            <w:r>
              <w:rPr>
                <w:rFonts w:cstheme="minorHAnsi"/>
                <w:i/>
                <w:iCs/>
              </w:rPr>
              <w:t>)</w:t>
            </w:r>
          </w:p>
          <w:p w14:paraId="43488C77" w14:textId="7DAABC63" w:rsidR="000E27E6" w:rsidRDefault="000E27E6" w:rsidP="000E2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</w:t>
            </w:r>
          </w:p>
        </w:tc>
        <w:tc>
          <w:tcPr>
            <w:tcW w:w="671" w:type="pct"/>
          </w:tcPr>
          <w:p w14:paraId="51419C27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D1065B9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652F0D32" w14:textId="77777777" w:rsidTr="00765AB9">
        <w:trPr>
          <w:cantSplit/>
        </w:trPr>
        <w:tc>
          <w:tcPr>
            <w:tcW w:w="3617" w:type="pct"/>
          </w:tcPr>
          <w:p w14:paraId="0E3738F1" w14:textId="6FD92AD8" w:rsidR="00C20869" w:rsidRDefault="00C20869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B1986FF" w14:textId="77777777" w:rsidR="00C20869" w:rsidRDefault="00C20869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20869">
              <w:rPr>
                <w:rFonts w:cstheme="minorHAnsi"/>
                <w:i/>
                <w:iCs/>
              </w:rPr>
              <w:t>Biology lower-core curriculum</w:t>
            </w:r>
          </w:p>
          <w:p w14:paraId="3857625C" w14:textId="102BF119" w:rsidR="000E27E6" w:rsidRPr="00C20869" w:rsidRDefault="000E27E6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0B653AB8" w14:textId="77777777" w:rsidR="00C20869" w:rsidRPr="006A68B8" w:rsidRDefault="00C20869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58A4969" w14:textId="77777777" w:rsidR="00C20869" w:rsidRPr="006A68B8" w:rsidRDefault="00C20869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1DC02CAE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152 (3cr) – General Chemistry I (1)</w:t>
            </w:r>
            <w:r w:rsidR="005339EA">
              <w:rPr>
                <w:rFonts w:cstheme="minorHAnsi"/>
              </w:rPr>
              <w:t xml:space="preserve"> 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283BC294" w14:textId="77777777" w:rsidTr="00003F04">
        <w:trPr>
          <w:cantSplit/>
        </w:trPr>
        <w:tc>
          <w:tcPr>
            <w:tcW w:w="3617" w:type="pct"/>
          </w:tcPr>
          <w:p w14:paraId="17090DEC" w14:textId="2B7E2E80" w:rsidR="00C20869" w:rsidRDefault="00C2086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2 (3cr) – Forensic Chemistry</w:t>
            </w:r>
          </w:p>
          <w:p w14:paraId="58EE8D9C" w14:textId="77777777" w:rsidR="00C20869" w:rsidRDefault="00C20869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20869">
              <w:rPr>
                <w:rFonts w:cstheme="minorHAnsi"/>
                <w:i/>
                <w:iCs/>
              </w:rPr>
              <w:t>CHE 310, CHE 234 and CHE 235L (all with a grade of "C" or better)</w:t>
            </w:r>
          </w:p>
          <w:p w14:paraId="43BE4263" w14:textId="1B28931D" w:rsidR="00C20869" w:rsidRPr="00C20869" w:rsidRDefault="00C20869" w:rsidP="007257D8">
            <w:pPr>
              <w:spacing w:after="0"/>
              <w:rPr>
                <w:rFonts w:cstheme="minorHAnsi"/>
                <w:i/>
                <w:iCs/>
              </w:rPr>
            </w:pPr>
            <w:r w:rsidRPr="00C20869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</w:t>
            </w:r>
            <w:r w:rsidRPr="00C20869">
              <w:rPr>
                <w:rFonts w:cstheme="minorHAnsi"/>
                <w:i/>
                <w:iCs/>
              </w:rPr>
              <w:t>o</w:t>
            </w:r>
            <w:r>
              <w:rPr>
                <w:rFonts w:cstheme="minorHAnsi"/>
                <w:i/>
                <w:iCs/>
              </w:rPr>
              <w:t>-r</w:t>
            </w:r>
            <w:r w:rsidRPr="00C20869">
              <w:rPr>
                <w:rFonts w:cstheme="minorHAnsi"/>
                <w:i/>
                <w:iCs/>
              </w:rPr>
              <w:t>equisite: CHE 433L (with a grade of "C" or better)</w:t>
            </w:r>
          </w:p>
        </w:tc>
        <w:tc>
          <w:tcPr>
            <w:tcW w:w="671" w:type="pct"/>
          </w:tcPr>
          <w:p w14:paraId="7505A681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4D19B32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599A0B10" w14:textId="77777777" w:rsidTr="00003F04">
        <w:trPr>
          <w:cantSplit/>
        </w:trPr>
        <w:tc>
          <w:tcPr>
            <w:tcW w:w="3617" w:type="pct"/>
          </w:tcPr>
          <w:p w14:paraId="543D4C13" w14:textId="77777777" w:rsidR="00C20869" w:rsidRDefault="00C2086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3L (1cr) – Forensic Chemistry Laboratory</w:t>
            </w:r>
          </w:p>
          <w:p w14:paraId="298DE39E" w14:textId="6C3BF579" w:rsidR="00C20869" w:rsidRPr="00C20869" w:rsidRDefault="00C20869" w:rsidP="007257D8">
            <w:pPr>
              <w:spacing w:after="0"/>
              <w:rPr>
                <w:rFonts w:cstheme="minorHAnsi"/>
                <w:i/>
                <w:iCs/>
              </w:rPr>
            </w:pPr>
            <w:r w:rsidRPr="00C20869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o</w:t>
            </w:r>
            <w:r w:rsidRPr="00C20869">
              <w:rPr>
                <w:rFonts w:cstheme="minorHAnsi"/>
                <w:i/>
                <w:iCs/>
              </w:rPr>
              <w:t>-requisite: CHE 432 (with a grade of "C" or better</w:t>
            </w:r>
            <w:r>
              <w:rPr>
                <w:rFonts w:cstheme="minorHAnsi"/>
                <w:i/>
                <w:iCs/>
              </w:rPr>
              <w:t>)</w:t>
            </w:r>
          </w:p>
        </w:tc>
        <w:tc>
          <w:tcPr>
            <w:tcW w:w="671" w:type="pct"/>
          </w:tcPr>
          <w:p w14:paraId="4361F7DE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6EE6D4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0A2960F5" w14:textId="77777777" w:rsidTr="00003F04">
        <w:trPr>
          <w:cantSplit/>
        </w:trPr>
        <w:tc>
          <w:tcPr>
            <w:tcW w:w="3617" w:type="pct"/>
          </w:tcPr>
          <w:p w14:paraId="4E7DD03B" w14:textId="77777777" w:rsidR="00C20869" w:rsidRDefault="00C2086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4 (3cr) – Forensic Toxicology</w:t>
            </w:r>
          </w:p>
          <w:p w14:paraId="2D01555F" w14:textId="77777777" w:rsidR="00CF2BBA" w:rsidRDefault="00CF2BB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F2BBA">
              <w:rPr>
                <w:rFonts w:cstheme="minorHAnsi"/>
                <w:i/>
                <w:iCs/>
              </w:rPr>
              <w:t>CHE 432 and CHE 433L (both with a grade of "C" or better)</w:t>
            </w:r>
          </w:p>
          <w:p w14:paraId="13747588" w14:textId="5B0FDDB5" w:rsidR="00C20869" w:rsidRPr="00CF2BBA" w:rsidRDefault="00CF2BBA" w:rsidP="007257D8">
            <w:pPr>
              <w:spacing w:after="0"/>
              <w:rPr>
                <w:rFonts w:cstheme="minorHAnsi"/>
                <w:i/>
                <w:iCs/>
              </w:rPr>
            </w:pPr>
            <w:r w:rsidRPr="00CF2BBA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</w:t>
            </w:r>
            <w:r w:rsidRPr="00CF2BBA">
              <w:rPr>
                <w:rFonts w:cstheme="minorHAnsi"/>
                <w:i/>
                <w:iCs/>
              </w:rPr>
              <w:t>o</w:t>
            </w:r>
            <w:r>
              <w:rPr>
                <w:rFonts w:cstheme="minorHAnsi"/>
                <w:i/>
                <w:iCs/>
              </w:rPr>
              <w:t>-</w:t>
            </w:r>
            <w:r w:rsidRPr="00CF2BBA">
              <w:rPr>
                <w:rFonts w:cstheme="minorHAnsi"/>
                <w:i/>
                <w:iCs/>
              </w:rPr>
              <w:t>requisite:</w:t>
            </w:r>
            <w:r>
              <w:rPr>
                <w:rFonts w:cstheme="minorHAnsi"/>
                <w:i/>
                <w:iCs/>
              </w:rPr>
              <w:t xml:space="preserve"> </w:t>
            </w:r>
            <w:r w:rsidRPr="00CF2BBA">
              <w:rPr>
                <w:rFonts w:cstheme="minorHAnsi"/>
                <w:i/>
                <w:iCs/>
              </w:rPr>
              <w:t>CHE 435L (with a grade of "C" or better)</w:t>
            </w:r>
          </w:p>
        </w:tc>
        <w:tc>
          <w:tcPr>
            <w:tcW w:w="671" w:type="pct"/>
          </w:tcPr>
          <w:p w14:paraId="75CDAD7B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E854809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6D0D7E18" w14:textId="77777777" w:rsidTr="00003F04">
        <w:trPr>
          <w:cantSplit/>
        </w:trPr>
        <w:tc>
          <w:tcPr>
            <w:tcW w:w="3617" w:type="pct"/>
          </w:tcPr>
          <w:p w14:paraId="371E2D89" w14:textId="77777777" w:rsidR="00C20869" w:rsidRDefault="00C2086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5L (1cr) – Forensic Toxicology Laboratory</w:t>
            </w:r>
          </w:p>
          <w:p w14:paraId="75DB7A29" w14:textId="05AE25AE" w:rsidR="00C20869" w:rsidRPr="00A10883" w:rsidRDefault="00A1088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434 (with a grade of “C” or better)</w:t>
            </w:r>
          </w:p>
        </w:tc>
        <w:tc>
          <w:tcPr>
            <w:tcW w:w="671" w:type="pct"/>
          </w:tcPr>
          <w:p w14:paraId="7FEA6842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AEA56F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1A7E6338" w14:textId="77777777" w:rsidTr="00003F04">
        <w:trPr>
          <w:cantSplit/>
        </w:trPr>
        <w:tc>
          <w:tcPr>
            <w:tcW w:w="3617" w:type="pct"/>
          </w:tcPr>
          <w:p w14:paraId="04109317" w14:textId="77777777" w:rsidR="00C20869" w:rsidRDefault="00C2086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40 (3cr) – Professional Practice in Forensic Science</w:t>
            </w:r>
          </w:p>
          <w:p w14:paraId="7C5AF581" w14:textId="6334E614" w:rsidR="00C20869" w:rsidRPr="00A10883" w:rsidRDefault="00A10883" w:rsidP="00A10883">
            <w:pPr>
              <w:tabs>
                <w:tab w:val="left" w:pos="5055"/>
              </w:tabs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A10883">
              <w:rPr>
                <w:rFonts w:cstheme="minorHAnsi"/>
                <w:i/>
                <w:iCs/>
              </w:rPr>
              <w:t>CHE 432 and CHE 433L (both with a grade of “C” or better), senior standing or permission of the instructor</w:t>
            </w:r>
          </w:p>
        </w:tc>
        <w:tc>
          <w:tcPr>
            <w:tcW w:w="671" w:type="pct"/>
          </w:tcPr>
          <w:p w14:paraId="488951DF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16A32A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</w:tr>
      <w:tr w:rsidR="006B73C3" w:rsidRPr="00597CC6" w14:paraId="334F06F8" w14:textId="77777777" w:rsidTr="00003F04">
        <w:trPr>
          <w:cantSplit/>
        </w:trPr>
        <w:tc>
          <w:tcPr>
            <w:tcW w:w="3617" w:type="pct"/>
          </w:tcPr>
          <w:p w14:paraId="754BC07A" w14:textId="77777777" w:rsidR="006B73C3" w:rsidRDefault="006B73C3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01 (4cr) – Introduction to Statistics</w:t>
            </w:r>
          </w:p>
          <w:p w14:paraId="702CE6B3" w14:textId="7FA2D55D" w:rsidR="006B73C3" w:rsidRPr="006B73C3" w:rsidRDefault="00EC1426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55 or equivalent (or higher)</w:t>
            </w:r>
          </w:p>
        </w:tc>
        <w:tc>
          <w:tcPr>
            <w:tcW w:w="671" w:type="pct"/>
          </w:tcPr>
          <w:p w14:paraId="059B6581" w14:textId="77777777" w:rsidR="006B73C3" w:rsidRPr="006A68B8" w:rsidRDefault="006B73C3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91BEBC" w14:textId="77777777" w:rsidR="006B73C3" w:rsidRPr="006A68B8" w:rsidRDefault="006B73C3" w:rsidP="007257D8">
            <w:pPr>
              <w:spacing w:after="0"/>
              <w:rPr>
                <w:rFonts w:cstheme="minorHAnsi"/>
              </w:rPr>
            </w:pPr>
          </w:p>
        </w:tc>
      </w:tr>
      <w:tr w:rsidR="006B73C3" w:rsidRPr="00597CC6" w14:paraId="4A9AE9CC" w14:textId="77777777" w:rsidTr="000B2C1D">
        <w:trPr>
          <w:cantSplit/>
        </w:trPr>
        <w:tc>
          <w:tcPr>
            <w:tcW w:w="3617" w:type="pct"/>
          </w:tcPr>
          <w:p w14:paraId="6F689C18" w14:textId="2CDFE64D" w:rsidR="006B73C3" w:rsidRDefault="006B73C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MAT 260 (4cr) – Calculus I (1) (Can fulfill </w:t>
            </w:r>
            <w:r w:rsidR="00656F64">
              <w:rPr>
                <w:rFonts w:cstheme="minorHAnsi"/>
              </w:rPr>
              <w:t>Honors</w:t>
            </w:r>
            <w:r>
              <w:rPr>
                <w:rFonts w:cstheme="minorHAnsi"/>
              </w:rPr>
              <w:t xml:space="preserve"> Mathematics Requirement)</w:t>
            </w:r>
          </w:p>
          <w:p w14:paraId="1B393B1C" w14:textId="77777777" w:rsidR="006B73C3" w:rsidRPr="005E1658" w:rsidRDefault="006B73C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7D9D5458" w14:textId="77777777" w:rsidR="006B73C3" w:rsidRPr="006A68B8" w:rsidRDefault="006B73C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B9B67F" w14:textId="77777777" w:rsidR="006B73C3" w:rsidRPr="006A68B8" w:rsidRDefault="006B73C3" w:rsidP="000B2C1D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0DBCDF93" w14:textId="77777777" w:rsidR="00142CBD" w:rsidRDefault="00142CBD" w:rsidP="00142CB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HY 200 (4cr) – General Physics I (1)</w:t>
            </w:r>
          </w:p>
          <w:p w14:paraId="21D9D57C" w14:textId="77777777" w:rsidR="00142CBD" w:rsidRDefault="00142CBD" w:rsidP="00142CB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447E21E6" w14:textId="086D91C1" w:rsidR="00235F2A" w:rsidRPr="00235F2A" w:rsidRDefault="00142CBD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002049E8" w14:textId="77777777" w:rsidR="00142CBD" w:rsidRDefault="00142CBD" w:rsidP="00142CB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1 (4cr) – General Physics II (2)</w:t>
            </w:r>
          </w:p>
          <w:p w14:paraId="71C00286" w14:textId="77777777" w:rsidR="00142CBD" w:rsidRDefault="00142CBD" w:rsidP="00142CB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3319E86F" w14:textId="24B24078" w:rsidR="000B6A27" w:rsidRPr="00142CBD" w:rsidRDefault="00142CBD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1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CE1E212" w14:textId="0E1808D3" w:rsidR="0033413E" w:rsidRPr="00752C28" w:rsidRDefault="0033413E" w:rsidP="0033413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nsic Science Core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3413E" w:rsidRPr="00D421C1" w14:paraId="4E1E0E41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0AAC5DA" w14:textId="01F4FF40" w:rsidR="0033413E" w:rsidRDefault="0033413E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orensic Science Core Elective Requirement (3 Credits)</w:t>
            </w:r>
          </w:p>
          <w:p w14:paraId="3274F2AB" w14:textId="77777777" w:rsidR="0033413E" w:rsidRPr="005067AF" w:rsidRDefault="0033413E" w:rsidP="000B2C1D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4B8E65FC" w14:textId="77777777" w:rsidR="0033413E" w:rsidRPr="00D421C1" w:rsidRDefault="0033413E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0EB4E0D" w14:textId="77777777" w:rsidR="0033413E" w:rsidRPr="00D421C1" w:rsidRDefault="0033413E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3413E" w:rsidRPr="00597CC6" w14:paraId="16CFB475" w14:textId="77777777" w:rsidTr="000B2C1D">
        <w:trPr>
          <w:cantSplit/>
        </w:trPr>
        <w:tc>
          <w:tcPr>
            <w:tcW w:w="3617" w:type="pct"/>
          </w:tcPr>
          <w:p w14:paraId="7215C307" w14:textId="420B028A" w:rsidR="0033413E" w:rsidRDefault="0033413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331 (3cr) – Forensic DNA Analysis </w:t>
            </w:r>
          </w:p>
          <w:p w14:paraId="687D6B27" w14:textId="215DDFAF" w:rsidR="0033413E" w:rsidRPr="0033413E" w:rsidRDefault="0033413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 200</w:t>
            </w:r>
          </w:p>
          <w:p w14:paraId="6F573EFE" w14:textId="30426F6B" w:rsidR="0033413E" w:rsidRDefault="0033413E" w:rsidP="000B2C1D">
            <w:pPr>
              <w:spacing w:after="0"/>
              <w:rPr>
                <w:rFonts w:cstheme="minorHAnsi"/>
              </w:rPr>
            </w:pPr>
            <w:r w:rsidRPr="0033413E">
              <w:rPr>
                <w:rFonts w:cstheme="minorHAnsi"/>
                <w:b/>
                <w:bCs/>
              </w:rPr>
              <w:t xml:space="preserve">or </w:t>
            </w:r>
            <w:proofErr w:type="spellStart"/>
            <w:r>
              <w:rPr>
                <w:rFonts w:cstheme="minorHAnsi"/>
              </w:rPr>
              <w:t>FSC</w:t>
            </w:r>
            <w:proofErr w:type="spellEnd"/>
            <w:r>
              <w:rPr>
                <w:rFonts w:cstheme="minorHAnsi"/>
              </w:rPr>
              <w:t xml:space="preserve"> 340 (3cr) – Microscopic Examination of Firearms Evidence</w:t>
            </w:r>
          </w:p>
          <w:p w14:paraId="47E7E791" w14:textId="3EBB73F1" w:rsidR="0033413E" w:rsidRPr="0033413E" w:rsidRDefault="0033413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proofErr w:type="spellStart"/>
            <w:r>
              <w:rPr>
                <w:rFonts w:cstheme="minorHAnsi"/>
                <w:i/>
                <w:iCs/>
              </w:rPr>
              <w:t>FSC</w:t>
            </w:r>
            <w:proofErr w:type="spellEnd"/>
            <w:r>
              <w:rPr>
                <w:rFonts w:cstheme="minorHAnsi"/>
                <w:i/>
                <w:iCs/>
              </w:rPr>
              <w:t xml:space="preserve"> 230</w:t>
            </w:r>
          </w:p>
        </w:tc>
        <w:tc>
          <w:tcPr>
            <w:tcW w:w="671" w:type="pct"/>
          </w:tcPr>
          <w:p w14:paraId="26AB819D" w14:textId="77777777" w:rsidR="0033413E" w:rsidRPr="006A68B8" w:rsidRDefault="0033413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C983902" w14:textId="77777777" w:rsidR="0033413E" w:rsidRPr="006A68B8" w:rsidRDefault="0033413E" w:rsidP="000B2C1D">
            <w:pPr>
              <w:spacing w:after="0"/>
              <w:rPr>
                <w:rFonts w:cstheme="minorHAnsi"/>
              </w:rPr>
            </w:pPr>
          </w:p>
        </w:tc>
      </w:tr>
    </w:tbl>
    <w:p w14:paraId="6C57BC5B" w14:textId="77777777" w:rsidR="0033413E" w:rsidRDefault="0033413E" w:rsidP="007257D8">
      <w:pPr>
        <w:spacing w:after="0"/>
      </w:pPr>
    </w:p>
    <w:p w14:paraId="26173E6E" w14:textId="02C12D58" w:rsidR="00F90BD1" w:rsidRPr="00752C28" w:rsidRDefault="0033413E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Forensic Science </w:t>
      </w:r>
      <w:r w:rsidR="00F90BD1">
        <w:rPr>
          <w:sz w:val="24"/>
          <w:szCs w:val="28"/>
        </w:rPr>
        <w:t>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1DA67199" w:rsidR="00F90BD1" w:rsidRDefault="0033413E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orensic Science</w:t>
            </w:r>
            <w:r w:rsidR="00F90BD1">
              <w:rPr>
                <w:b/>
                <w:bCs/>
              </w:rPr>
              <w:t xml:space="preserve"> Elective Requirement (</w:t>
            </w:r>
            <w:r>
              <w:rPr>
                <w:b/>
                <w:bCs/>
              </w:rPr>
              <w:t>7</w:t>
            </w:r>
            <w:r w:rsidR="00F90BD1">
              <w:rPr>
                <w:b/>
                <w:bCs/>
              </w:rPr>
              <w:t xml:space="preserve"> Credits)</w:t>
            </w:r>
          </w:p>
          <w:p w14:paraId="0929E0E5" w14:textId="60D6384C" w:rsidR="00B3063C" w:rsidRDefault="00B3063C" w:rsidP="00B3063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Forensic Science Elective Options" w:history="1">
              <w:r w:rsidRPr="0025670D">
                <w:rPr>
                  <w:rStyle w:val="Hyperlink"/>
                  <w:rFonts w:ascii="Times New Roman" w:hAnsi="Times New Roman"/>
                  <w:color w:val="0000FF"/>
                </w:rPr>
                <w:t>Forensic Science Elective Options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. </w:t>
            </w:r>
          </w:p>
          <w:p w14:paraId="1D5B33FD" w14:textId="26A55F80" w:rsidR="00F90BD1" w:rsidRPr="005067AF" w:rsidRDefault="00B3063C" w:rsidP="00B3063C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76C23DC6" w14:textId="77777777" w:rsidR="00F90BD1" w:rsidRDefault="0033413E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orensic Science Elective (1-4cr)</w:t>
            </w:r>
          </w:p>
          <w:p w14:paraId="211088FD" w14:textId="128E84D9" w:rsidR="0033413E" w:rsidRPr="00F90BD1" w:rsidRDefault="0033413E" w:rsidP="00765AB9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  <w:tr w:rsidR="0033413E" w:rsidRPr="00597CC6" w14:paraId="346A0984" w14:textId="77777777" w:rsidTr="00765AB9">
        <w:trPr>
          <w:cantSplit/>
        </w:trPr>
        <w:tc>
          <w:tcPr>
            <w:tcW w:w="3617" w:type="pct"/>
          </w:tcPr>
          <w:p w14:paraId="62FBDFF6" w14:textId="77777777" w:rsidR="0033413E" w:rsidRDefault="0033413E" w:rsidP="003341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orensic Science Elective (1-4cr)</w:t>
            </w:r>
          </w:p>
          <w:p w14:paraId="176B12AA" w14:textId="77777777" w:rsidR="0033413E" w:rsidRDefault="0033413E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1B7D249" w14:textId="77777777" w:rsidR="0033413E" w:rsidRPr="006A68B8" w:rsidRDefault="0033413E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0AFBC9" w14:textId="77777777" w:rsidR="0033413E" w:rsidRPr="006A68B8" w:rsidRDefault="0033413E" w:rsidP="00765AB9">
            <w:pPr>
              <w:spacing w:after="0"/>
              <w:rPr>
                <w:rFonts w:cstheme="minorHAnsi"/>
              </w:rPr>
            </w:pPr>
          </w:p>
        </w:tc>
      </w:tr>
      <w:tr w:rsidR="0033413E" w:rsidRPr="00597CC6" w14:paraId="23DFD9F4" w14:textId="77777777" w:rsidTr="00765AB9">
        <w:trPr>
          <w:cantSplit/>
        </w:trPr>
        <w:tc>
          <w:tcPr>
            <w:tcW w:w="3617" w:type="pct"/>
          </w:tcPr>
          <w:p w14:paraId="5DB92674" w14:textId="77777777" w:rsidR="0033413E" w:rsidRDefault="0033413E" w:rsidP="003341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orensic Science Elective (1-4cr)</w:t>
            </w:r>
          </w:p>
          <w:p w14:paraId="6DFD1315" w14:textId="77777777" w:rsidR="0033413E" w:rsidRDefault="0033413E" w:rsidP="0033413E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0D1F4C8" w14:textId="77777777" w:rsidR="0033413E" w:rsidRPr="006A68B8" w:rsidRDefault="0033413E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A862B7" w14:textId="77777777" w:rsidR="0033413E" w:rsidRPr="006A68B8" w:rsidRDefault="0033413E" w:rsidP="00765AB9">
            <w:pPr>
              <w:spacing w:after="0"/>
              <w:rPr>
                <w:rFonts w:cstheme="minorHAnsi"/>
              </w:rPr>
            </w:pPr>
          </w:p>
        </w:tc>
      </w:tr>
    </w:tbl>
    <w:p w14:paraId="60CFFC84" w14:textId="77777777" w:rsidR="00F90BD1" w:rsidRDefault="00F90BD1" w:rsidP="007257D8">
      <w:pPr>
        <w:spacing w:after="0"/>
      </w:pPr>
    </w:p>
    <w:p w14:paraId="77DA1AFD" w14:textId="639992AC" w:rsidR="003A6270" w:rsidRPr="00752C28" w:rsidRDefault="003E415B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apstone</w:t>
      </w:r>
      <w:r w:rsidR="00FC045F">
        <w:rPr>
          <w:sz w:val="24"/>
          <w:szCs w:val="28"/>
        </w:rPr>
        <w:t xml:space="preserve"> </w:t>
      </w:r>
      <w:r w:rsidR="003A6270">
        <w:rPr>
          <w:sz w:val="24"/>
          <w:szCs w:val="28"/>
        </w:rPr>
        <w:t>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CF785B">
        <w:trPr>
          <w:cantSplit/>
          <w:trHeight w:val="863"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0A78A023" w:rsidR="003A6270" w:rsidRDefault="003E415B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apstone</w:t>
            </w:r>
            <w:r w:rsidR="003A6270">
              <w:rPr>
                <w:b/>
                <w:bCs/>
              </w:rPr>
              <w:t xml:space="preserve"> Requirements (</w:t>
            </w:r>
            <w:r w:rsidR="005A5038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10F613B3" w14:textId="3D2129E3" w:rsidR="003A6270" w:rsidRPr="005067AF" w:rsidRDefault="00CF785B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CF785B">
              <w:rPr>
                <w:rFonts w:cstheme="minorHAnsi"/>
              </w:rPr>
              <w:t xml:space="preserve">3 credits of </w:t>
            </w:r>
            <w:proofErr w:type="spellStart"/>
            <w:r w:rsidRPr="00CF785B">
              <w:rPr>
                <w:rFonts w:cstheme="minorHAnsi"/>
              </w:rPr>
              <w:t>FSC</w:t>
            </w:r>
            <w:proofErr w:type="spellEnd"/>
            <w:r w:rsidRPr="00CF785B">
              <w:rPr>
                <w:rFonts w:cstheme="minorHAnsi"/>
              </w:rPr>
              <w:t xml:space="preserve"> 461 or CHE 463; or 2 cumulative credits of CHE 460 and 1 hour of CHE 454 are required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36DE022A" w14:textId="4863E4F7" w:rsidR="00AC38AF" w:rsidRDefault="00CF785B" w:rsidP="007257D8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FSC</w:t>
            </w:r>
            <w:proofErr w:type="spellEnd"/>
            <w:r>
              <w:rPr>
                <w:rFonts w:cstheme="minorHAnsi"/>
              </w:rPr>
              <w:t xml:space="preserve"> 461</w:t>
            </w:r>
            <w:r w:rsidR="00EF641A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3</w:t>
            </w:r>
            <w:r w:rsidR="00EF641A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Forensic Science</w:t>
            </w:r>
            <w:r w:rsidR="00EF641A">
              <w:rPr>
                <w:rFonts w:cstheme="minorHAnsi"/>
              </w:rPr>
              <w:t xml:space="preserve"> Seminar </w:t>
            </w:r>
          </w:p>
          <w:p w14:paraId="373DBBB2" w14:textId="7A29C57F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proofErr w:type="spellStart"/>
            <w:r w:rsidR="0033413E" w:rsidRPr="0033413E">
              <w:rPr>
                <w:rFonts w:cstheme="minorHAnsi"/>
                <w:i/>
                <w:iCs/>
              </w:rPr>
              <w:t>FSC</w:t>
            </w:r>
            <w:proofErr w:type="spellEnd"/>
            <w:r w:rsidR="0033413E" w:rsidRPr="0033413E">
              <w:rPr>
                <w:rFonts w:cstheme="minorHAnsi"/>
                <w:i/>
                <w:iCs/>
              </w:rPr>
              <w:t xml:space="preserve"> 130, CHE 234, CHE 235L, and CHE 310 (each with a grade of “C” or better)</w:t>
            </w:r>
          </w:p>
          <w:p w14:paraId="1250DA65" w14:textId="45A6692A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</w:t>
            </w:r>
            <w:r w:rsidR="0033413E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3 (1-4cr) – </w:t>
            </w:r>
            <w:r w:rsidR="0033413E">
              <w:rPr>
                <w:rFonts w:cstheme="minorHAnsi"/>
              </w:rPr>
              <w:t>Forensic Science</w:t>
            </w:r>
            <w:r>
              <w:rPr>
                <w:rFonts w:cstheme="minorHAnsi"/>
              </w:rPr>
              <w:t xml:space="preserve"> Internship</w:t>
            </w:r>
          </w:p>
          <w:p w14:paraId="501057E5" w14:textId="74CE013B" w:rsidR="003422B3" w:rsidRDefault="003422B3" w:rsidP="003422B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proofErr w:type="spellStart"/>
            <w:r w:rsidR="0033413E" w:rsidRPr="0033413E">
              <w:rPr>
                <w:rFonts w:cstheme="minorHAnsi"/>
                <w:i/>
                <w:iCs/>
              </w:rPr>
              <w:t>FSC</w:t>
            </w:r>
            <w:proofErr w:type="spellEnd"/>
            <w:r w:rsidR="0033413E" w:rsidRPr="0033413E">
              <w:rPr>
                <w:rFonts w:cstheme="minorHAnsi"/>
                <w:i/>
                <w:iCs/>
              </w:rPr>
              <w:t xml:space="preserve"> 230, CHE 234, CHE 235L and CHE 310 (all with a grade of "C" or better), 56 credit hours earned, minimum GPA of 2.5 in the major, or approval of department chair</w:t>
            </w:r>
            <w:r w:rsidR="0033413E">
              <w:rPr>
                <w:rFonts w:cstheme="minorHAnsi"/>
                <w:i/>
                <w:iCs/>
              </w:rPr>
              <w:t>.</w:t>
            </w:r>
          </w:p>
          <w:p w14:paraId="5CD90F79" w14:textId="15B19567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CHE 4</w:t>
            </w:r>
            <w:r w:rsidR="0033413E">
              <w:rPr>
                <w:rFonts w:cstheme="minorHAnsi"/>
              </w:rPr>
              <w:t>60</w:t>
            </w:r>
            <w:r>
              <w:rPr>
                <w:rFonts w:cstheme="minorHAnsi"/>
              </w:rPr>
              <w:t xml:space="preserve"> (</w:t>
            </w:r>
            <w:r w:rsidR="0033413E">
              <w:rPr>
                <w:rFonts w:cstheme="minorHAnsi"/>
              </w:rPr>
              <w:t>1-4</w:t>
            </w:r>
            <w:r>
              <w:rPr>
                <w:rFonts w:cstheme="minorHAnsi"/>
              </w:rPr>
              <w:t xml:space="preserve">cr) – </w:t>
            </w:r>
            <w:r w:rsidR="0033413E">
              <w:rPr>
                <w:rFonts w:cstheme="minorHAnsi"/>
              </w:rPr>
              <w:t>Introduction to Forensic Research</w:t>
            </w:r>
            <w:r>
              <w:rPr>
                <w:rFonts w:cstheme="minorHAnsi"/>
              </w:rPr>
              <w:t xml:space="preserve"> </w:t>
            </w:r>
          </w:p>
          <w:p w14:paraId="155FC267" w14:textId="77777777" w:rsidR="0033413E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proofErr w:type="spellStart"/>
            <w:r w:rsidR="0033413E" w:rsidRPr="0033413E">
              <w:rPr>
                <w:rFonts w:cstheme="minorHAnsi"/>
                <w:i/>
                <w:iCs/>
              </w:rPr>
              <w:t>FSC</w:t>
            </w:r>
            <w:proofErr w:type="spellEnd"/>
            <w:r w:rsidR="0033413E" w:rsidRPr="0033413E">
              <w:rPr>
                <w:rFonts w:cstheme="minorHAnsi"/>
                <w:i/>
                <w:iCs/>
              </w:rPr>
              <w:t xml:space="preserve"> 230, CHE 234, CHE 235L and CHE 310 (all with a grade of "C" or better)</w:t>
            </w:r>
          </w:p>
          <w:p w14:paraId="2BBDEBAE" w14:textId="23447C42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CHE 454 (1cr) – Capstone Chemical Communication</w:t>
            </w:r>
          </w:p>
          <w:p w14:paraId="7803E892" w14:textId="3F7A8542" w:rsidR="003422B3" w:rsidRP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678683BB" w:rsidR="005A5038" w:rsidRPr="006A68B8" w:rsidRDefault="0033413E" w:rsidP="00765AB9">
            <w:pPr>
              <w:spacing w:after="0"/>
              <w:rPr>
                <w:rFonts w:cstheme="minorHAnsi"/>
              </w:rPr>
            </w:pPr>
            <w:r w:rsidRPr="0033413E">
              <w:rPr>
                <w:rFonts w:cstheme="minorHAnsi"/>
              </w:rPr>
              <w:t>PHY 205/PHY 205L can substitute for PHY 200 /PHY 200L, and PHY 206 /PHY 206L can substitute for PHY 201 PHY 201L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0E27E6"/>
    <w:rsid w:val="00103A12"/>
    <w:rsid w:val="00142CBD"/>
    <w:rsid w:val="00196783"/>
    <w:rsid w:val="001A3A6D"/>
    <w:rsid w:val="001C0A72"/>
    <w:rsid w:val="001F6F90"/>
    <w:rsid w:val="00214164"/>
    <w:rsid w:val="00230D07"/>
    <w:rsid w:val="00233CE6"/>
    <w:rsid w:val="00235F2A"/>
    <w:rsid w:val="00237A71"/>
    <w:rsid w:val="00247F76"/>
    <w:rsid w:val="002566EE"/>
    <w:rsid w:val="0025670D"/>
    <w:rsid w:val="00290ABF"/>
    <w:rsid w:val="002946E6"/>
    <w:rsid w:val="002B5743"/>
    <w:rsid w:val="002E08A0"/>
    <w:rsid w:val="002F43B3"/>
    <w:rsid w:val="00310FB1"/>
    <w:rsid w:val="0033413E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4C524D"/>
    <w:rsid w:val="00501A06"/>
    <w:rsid w:val="005067AF"/>
    <w:rsid w:val="005339EA"/>
    <w:rsid w:val="0054257A"/>
    <w:rsid w:val="005568F4"/>
    <w:rsid w:val="00576E3F"/>
    <w:rsid w:val="00597CC6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56F64"/>
    <w:rsid w:val="00673707"/>
    <w:rsid w:val="00690A69"/>
    <w:rsid w:val="00693245"/>
    <w:rsid w:val="006A68B8"/>
    <w:rsid w:val="006B73C3"/>
    <w:rsid w:val="006E0A87"/>
    <w:rsid w:val="006F2877"/>
    <w:rsid w:val="00703068"/>
    <w:rsid w:val="007257D8"/>
    <w:rsid w:val="00726D6E"/>
    <w:rsid w:val="00735149"/>
    <w:rsid w:val="00752C28"/>
    <w:rsid w:val="00754288"/>
    <w:rsid w:val="007A0E31"/>
    <w:rsid w:val="007F140B"/>
    <w:rsid w:val="008102C4"/>
    <w:rsid w:val="00842DBA"/>
    <w:rsid w:val="00880BBB"/>
    <w:rsid w:val="0089448F"/>
    <w:rsid w:val="008E3B42"/>
    <w:rsid w:val="008F4595"/>
    <w:rsid w:val="00902A5F"/>
    <w:rsid w:val="00910BD1"/>
    <w:rsid w:val="009431D7"/>
    <w:rsid w:val="00987D73"/>
    <w:rsid w:val="009A4305"/>
    <w:rsid w:val="009E320D"/>
    <w:rsid w:val="00A10883"/>
    <w:rsid w:val="00A12A9C"/>
    <w:rsid w:val="00A5113C"/>
    <w:rsid w:val="00A52490"/>
    <w:rsid w:val="00A54351"/>
    <w:rsid w:val="00A70D92"/>
    <w:rsid w:val="00A87DED"/>
    <w:rsid w:val="00AA7C8C"/>
    <w:rsid w:val="00AC38AF"/>
    <w:rsid w:val="00AE0437"/>
    <w:rsid w:val="00B26CAC"/>
    <w:rsid w:val="00B26DAD"/>
    <w:rsid w:val="00B3063C"/>
    <w:rsid w:val="00B37B4F"/>
    <w:rsid w:val="00B60A29"/>
    <w:rsid w:val="00B62751"/>
    <w:rsid w:val="00BC7571"/>
    <w:rsid w:val="00BE4E97"/>
    <w:rsid w:val="00BF6D7D"/>
    <w:rsid w:val="00BF7739"/>
    <w:rsid w:val="00C20869"/>
    <w:rsid w:val="00C20C31"/>
    <w:rsid w:val="00CB6122"/>
    <w:rsid w:val="00CC1CC7"/>
    <w:rsid w:val="00CF2BBA"/>
    <w:rsid w:val="00CF785B"/>
    <w:rsid w:val="00D421C1"/>
    <w:rsid w:val="00D54E6A"/>
    <w:rsid w:val="00D6459B"/>
    <w:rsid w:val="00D678A4"/>
    <w:rsid w:val="00D679D9"/>
    <w:rsid w:val="00D77D18"/>
    <w:rsid w:val="00D93917"/>
    <w:rsid w:val="00DE2209"/>
    <w:rsid w:val="00E32A00"/>
    <w:rsid w:val="00E415F7"/>
    <w:rsid w:val="00E441B3"/>
    <w:rsid w:val="00E54CCC"/>
    <w:rsid w:val="00E55358"/>
    <w:rsid w:val="00EA684D"/>
    <w:rsid w:val="00EA6BBF"/>
    <w:rsid w:val="00EC1426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C67D2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artment-of-chemistry-biochemistry/forensic-science/forensic-science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98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0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Forensic Science</dc:title>
  <dc:subject/>
  <dc:creator>The University of Tampa</dc:creator>
  <cp:keywords>Unofficial, Degree, Planning, Worksheet, Major, BS, in, Forensic, Science, The, University, of, Tampa</cp:keywords>
  <dc:description/>
  <cp:lastModifiedBy>Asia Brown</cp:lastModifiedBy>
  <cp:revision>10</cp:revision>
  <dcterms:created xsi:type="dcterms:W3CDTF">2023-08-25T14:35:00Z</dcterms:created>
  <dcterms:modified xsi:type="dcterms:W3CDTF">2023-09-25T19:03:00Z</dcterms:modified>
  <cp:category/>
</cp:coreProperties>
</file>